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331F" w14:textId="354E0867" w:rsidR="00ED640F" w:rsidRPr="006E4EC4" w:rsidRDefault="007F2723" w:rsidP="00544E08">
      <w:pPr>
        <w:pStyle w:val="ListParagraph"/>
        <w:spacing w:after="0" w:line="240" w:lineRule="auto"/>
        <w:jc w:val="center"/>
        <w:rPr>
          <w:b/>
          <w:sz w:val="28"/>
          <w:szCs w:val="28"/>
        </w:rPr>
      </w:pPr>
      <w:r>
        <w:rPr>
          <w:b/>
          <w:sz w:val="28"/>
          <w:szCs w:val="28"/>
        </w:rPr>
        <w:t xml:space="preserve">Emergency </w:t>
      </w:r>
      <w:r w:rsidR="004D10B9" w:rsidRPr="006E4EC4">
        <w:rPr>
          <w:b/>
          <w:sz w:val="28"/>
          <w:szCs w:val="28"/>
        </w:rPr>
        <w:t>OC</w:t>
      </w:r>
      <w:r w:rsidR="00ED640F" w:rsidRPr="006E4EC4">
        <w:rPr>
          <w:b/>
          <w:sz w:val="28"/>
          <w:szCs w:val="28"/>
        </w:rPr>
        <w:t>ASA</w:t>
      </w:r>
      <w:r w:rsidR="007A158B" w:rsidRPr="006E4EC4">
        <w:rPr>
          <w:b/>
          <w:sz w:val="28"/>
          <w:szCs w:val="28"/>
        </w:rPr>
        <w:t xml:space="preserve"> </w:t>
      </w:r>
      <w:r w:rsidR="00ED640F" w:rsidRPr="006E4EC4">
        <w:rPr>
          <w:b/>
          <w:sz w:val="28"/>
          <w:szCs w:val="28"/>
        </w:rPr>
        <w:t>Board Meeting</w:t>
      </w:r>
      <w:r w:rsidR="00A2268F">
        <w:rPr>
          <w:b/>
          <w:sz w:val="28"/>
          <w:szCs w:val="28"/>
        </w:rPr>
        <w:t xml:space="preserve"> </w:t>
      </w:r>
    </w:p>
    <w:p w14:paraId="1F9E1996" w14:textId="18C4CB60" w:rsidR="00ED640F" w:rsidRPr="006E4EC4" w:rsidRDefault="007F2723" w:rsidP="003D45AE">
      <w:pPr>
        <w:spacing w:after="0" w:line="240" w:lineRule="auto"/>
        <w:jc w:val="center"/>
        <w:rPr>
          <w:b/>
          <w:sz w:val="28"/>
          <w:szCs w:val="28"/>
        </w:rPr>
      </w:pPr>
      <w:r>
        <w:rPr>
          <w:b/>
          <w:sz w:val="28"/>
          <w:szCs w:val="28"/>
        </w:rPr>
        <w:t>Thurs</w:t>
      </w:r>
      <w:r w:rsidR="00653BD6">
        <w:rPr>
          <w:b/>
          <w:sz w:val="28"/>
          <w:szCs w:val="28"/>
        </w:rPr>
        <w:t xml:space="preserve">day, </w:t>
      </w:r>
      <w:r>
        <w:rPr>
          <w:b/>
          <w:sz w:val="28"/>
          <w:szCs w:val="28"/>
        </w:rPr>
        <w:t>May 11</w:t>
      </w:r>
      <w:r w:rsidR="006E4EC4">
        <w:rPr>
          <w:b/>
          <w:sz w:val="28"/>
          <w:szCs w:val="28"/>
        </w:rPr>
        <w:t>, 202</w:t>
      </w:r>
      <w:r w:rsidR="001F553A">
        <w:rPr>
          <w:b/>
          <w:sz w:val="28"/>
          <w:szCs w:val="28"/>
        </w:rPr>
        <w:t>3</w:t>
      </w:r>
      <w:r>
        <w:rPr>
          <w:b/>
          <w:sz w:val="28"/>
          <w:szCs w:val="28"/>
        </w:rPr>
        <w:t xml:space="preserve"> </w:t>
      </w:r>
      <w:r w:rsidR="006E4EC4">
        <w:rPr>
          <w:b/>
          <w:sz w:val="28"/>
          <w:szCs w:val="28"/>
        </w:rPr>
        <w:t xml:space="preserve">- </w:t>
      </w:r>
      <w:r>
        <w:rPr>
          <w:b/>
          <w:sz w:val="28"/>
          <w:szCs w:val="28"/>
        </w:rPr>
        <w:t>6</w:t>
      </w:r>
      <w:r w:rsidR="009B5648">
        <w:rPr>
          <w:b/>
          <w:sz w:val="28"/>
          <w:szCs w:val="28"/>
        </w:rPr>
        <w:t>:00</w:t>
      </w:r>
      <w:r>
        <w:rPr>
          <w:b/>
          <w:sz w:val="28"/>
          <w:szCs w:val="28"/>
        </w:rPr>
        <w:t xml:space="preserve"> PM Virtual </w:t>
      </w:r>
    </w:p>
    <w:p w14:paraId="76FF1D1B" w14:textId="77777777" w:rsidR="00EA70AB" w:rsidRPr="006E4EC4" w:rsidRDefault="00EA70AB" w:rsidP="00EA70AB">
      <w:pPr>
        <w:spacing w:after="0" w:line="240" w:lineRule="auto"/>
        <w:rPr>
          <w:b/>
          <w:sz w:val="28"/>
          <w:szCs w:val="28"/>
        </w:rPr>
      </w:pPr>
    </w:p>
    <w:p w14:paraId="3491A0BE" w14:textId="3BDDFE96" w:rsidR="009B5648" w:rsidRPr="00EA70AB" w:rsidRDefault="00EA70AB" w:rsidP="00ED640F">
      <w:pPr>
        <w:rPr>
          <w:sz w:val="24"/>
          <w:szCs w:val="24"/>
        </w:rPr>
      </w:pPr>
      <w:r w:rsidRPr="00EA70AB">
        <w:rPr>
          <w:b/>
          <w:sz w:val="24"/>
          <w:szCs w:val="24"/>
        </w:rPr>
        <w:t>Members Present:</w:t>
      </w:r>
      <w:r w:rsidRPr="00EA70AB">
        <w:rPr>
          <w:sz w:val="24"/>
          <w:szCs w:val="24"/>
        </w:rPr>
        <w:t xml:space="preserve">  </w:t>
      </w:r>
      <w:r w:rsidR="0065416F">
        <w:rPr>
          <w:sz w:val="24"/>
          <w:szCs w:val="24"/>
        </w:rPr>
        <w:t>Aleli Vazquez</w:t>
      </w:r>
      <w:r w:rsidRPr="00EA70AB">
        <w:rPr>
          <w:sz w:val="24"/>
          <w:szCs w:val="24"/>
        </w:rPr>
        <w:t xml:space="preserve">, </w:t>
      </w:r>
      <w:r w:rsidR="0065416F">
        <w:rPr>
          <w:sz w:val="24"/>
          <w:szCs w:val="24"/>
        </w:rPr>
        <w:t>Anna Diaz</w:t>
      </w:r>
      <w:r w:rsidRPr="00EA70AB">
        <w:rPr>
          <w:sz w:val="24"/>
          <w:szCs w:val="24"/>
        </w:rPr>
        <w:t xml:space="preserve">, </w:t>
      </w:r>
      <w:r w:rsidR="00A2268F">
        <w:rPr>
          <w:sz w:val="24"/>
          <w:szCs w:val="24"/>
        </w:rPr>
        <w:t>Monica Gord</w:t>
      </w:r>
      <w:r w:rsidR="003739D1">
        <w:rPr>
          <w:sz w:val="24"/>
          <w:szCs w:val="24"/>
        </w:rPr>
        <w:t>o</w:t>
      </w:r>
      <w:r w:rsidR="00A2268F">
        <w:rPr>
          <w:sz w:val="24"/>
          <w:szCs w:val="24"/>
        </w:rPr>
        <w:t>n</w:t>
      </w:r>
      <w:r w:rsidRPr="00EA70AB">
        <w:rPr>
          <w:sz w:val="24"/>
          <w:szCs w:val="24"/>
        </w:rPr>
        <w:t>, Seth Daub,</w:t>
      </w:r>
      <w:r w:rsidR="0065416F">
        <w:rPr>
          <w:sz w:val="24"/>
          <w:szCs w:val="24"/>
        </w:rPr>
        <w:t xml:space="preserve"> </w:t>
      </w:r>
      <w:r w:rsidR="00DD3870">
        <w:rPr>
          <w:sz w:val="24"/>
          <w:szCs w:val="24"/>
        </w:rPr>
        <w:t>Adriene Anderson</w:t>
      </w:r>
      <w:r w:rsidR="009B5648">
        <w:rPr>
          <w:sz w:val="24"/>
          <w:szCs w:val="24"/>
        </w:rPr>
        <w:t>,</w:t>
      </w:r>
      <w:r w:rsidR="00BE7FED">
        <w:rPr>
          <w:sz w:val="24"/>
          <w:szCs w:val="24"/>
        </w:rPr>
        <w:t xml:space="preserve"> James </w:t>
      </w:r>
      <w:proofErr w:type="spellStart"/>
      <w:r w:rsidR="00BE7FED">
        <w:rPr>
          <w:sz w:val="24"/>
          <w:szCs w:val="24"/>
        </w:rPr>
        <w:t>Morosetti</w:t>
      </w:r>
      <w:proofErr w:type="spellEnd"/>
      <w:r w:rsidR="00BE7FED">
        <w:rPr>
          <w:sz w:val="24"/>
          <w:szCs w:val="24"/>
        </w:rPr>
        <w:t>, Nate Hays</w:t>
      </w:r>
      <w:r w:rsidR="00CB46CC">
        <w:rPr>
          <w:sz w:val="24"/>
          <w:szCs w:val="24"/>
        </w:rPr>
        <w:t>, Kip Montgomery</w:t>
      </w:r>
      <w:r w:rsidR="0068185C">
        <w:rPr>
          <w:sz w:val="24"/>
          <w:szCs w:val="24"/>
        </w:rPr>
        <w:t xml:space="preserve">, </w:t>
      </w:r>
      <w:r w:rsidR="007F2723">
        <w:rPr>
          <w:sz w:val="24"/>
          <w:szCs w:val="24"/>
        </w:rPr>
        <w:t xml:space="preserve">Alex Jackson </w:t>
      </w:r>
    </w:p>
    <w:p w14:paraId="01F71ED5" w14:textId="70396DE5" w:rsidR="00ED640F" w:rsidRDefault="00EA70AB" w:rsidP="00ED640F">
      <w:pPr>
        <w:rPr>
          <w:sz w:val="24"/>
          <w:szCs w:val="24"/>
        </w:rPr>
      </w:pPr>
      <w:r>
        <w:rPr>
          <w:sz w:val="24"/>
          <w:szCs w:val="24"/>
        </w:rPr>
        <w:t>Meeting</w:t>
      </w:r>
      <w:r w:rsidR="007F2723">
        <w:rPr>
          <w:sz w:val="24"/>
          <w:szCs w:val="24"/>
        </w:rPr>
        <w:t xml:space="preserve"> was called to order by Dr. Anna Diaz</w:t>
      </w:r>
      <w:r>
        <w:rPr>
          <w:sz w:val="24"/>
          <w:szCs w:val="24"/>
        </w:rPr>
        <w:t xml:space="preserve"> at </w:t>
      </w:r>
      <w:r w:rsidR="007F2723">
        <w:rPr>
          <w:sz w:val="24"/>
          <w:szCs w:val="24"/>
        </w:rPr>
        <w:t>6</w:t>
      </w:r>
      <w:r w:rsidR="009B5648">
        <w:rPr>
          <w:sz w:val="24"/>
          <w:szCs w:val="24"/>
        </w:rPr>
        <w:t>:</w:t>
      </w:r>
      <w:r w:rsidR="00A2268F">
        <w:rPr>
          <w:sz w:val="24"/>
          <w:szCs w:val="24"/>
        </w:rPr>
        <w:t>0</w:t>
      </w:r>
      <w:r w:rsidR="00653BD6">
        <w:rPr>
          <w:sz w:val="24"/>
          <w:szCs w:val="24"/>
        </w:rPr>
        <w:t>0</w:t>
      </w:r>
      <w:r w:rsidR="00A2268F">
        <w:rPr>
          <w:sz w:val="24"/>
          <w:szCs w:val="24"/>
        </w:rPr>
        <w:t xml:space="preserve"> </w:t>
      </w:r>
      <w:r w:rsidR="007F2723">
        <w:rPr>
          <w:sz w:val="24"/>
          <w:szCs w:val="24"/>
        </w:rPr>
        <w:t>P</w:t>
      </w:r>
      <w:r>
        <w:rPr>
          <w:sz w:val="24"/>
          <w:szCs w:val="24"/>
        </w:rPr>
        <w:t xml:space="preserve">M  </w:t>
      </w:r>
    </w:p>
    <w:p w14:paraId="49F412C1" w14:textId="45F7D355" w:rsidR="007F2723" w:rsidRDefault="007F2723" w:rsidP="007F2723">
      <w:pPr>
        <w:spacing w:line="240" w:lineRule="auto"/>
        <w:rPr>
          <w:b/>
          <w:i/>
          <w:sz w:val="24"/>
          <w:szCs w:val="24"/>
        </w:rPr>
      </w:pPr>
      <w:r w:rsidRPr="00824BC8">
        <w:rPr>
          <w:b/>
          <w:sz w:val="24"/>
          <w:szCs w:val="24"/>
          <w:u w:val="single"/>
        </w:rPr>
        <w:t>PAC Payment for this year to FASA</w:t>
      </w:r>
      <w:r w:rsidRPr="007F2723">
        <w:rPr>
          <w:b/>
          <w:sz w:val="24"/>
          <w:szCs w:val="24"/>
        </w:rPr>
        <w:t xml:space="preserve"> </w:t>
      </w:r>
      <w:r>
        <w:rPr>
          <w:b/>
          <w:sz w:val="24"/>
          <w:szCs w:val="24"/>
        </w:rPr>
        <w:t>–</w:t>
      </w:r>
      <w:r w:rsidR="00824BC8">
        <w:rPr>
          <w:b/>
          <w:sz w:val="24"/>
          <w:szCs w:val="24"/>
        </w:rPr>
        <w:t xml:space="preserve"> </w:t>
      </w:r>
      <w:r w:rsidRPr="007F2723">
        <w:rPr>
          <w:sz w:val="24"/>
          <w:szCs w:val="24"/>
        </w:rPr>
        <w:t xml:space="preserve">Dr. Diaz presented </w:t>
      </w:r>
      <w:r w:rsidR="00A52F91">
        <w:rPr>
          <w:sz w:val="24"/>
          <w:szCs w:val="24"/>
        </w:rPr>
        <w:t>to the board</w:t>
      </w:r>
      <w:r w:rsidRPr="007F2723">
        <w:rPr>
          <w:sz w:val="24"/>
          <w:szCs w:val="24"/>
        </w:rPr>
        <w:t xml:space="preserve"> that according to the by-laws of OCASA </w:t>
      </w:r>
      <w:r>
        <w:rPr>
          <w:sz w:val="24"/>
          <w:szCs w:val="24"/>
        </w:rPr>
        <w:t>members will contribute $10.00 per member of the yearly due</w:t>
      </w:r>
      <w:r w:rsidR="00861517">
        <w:rPr>
          <w:sz w:val="24"/>
          <w:szCs w:val="24"/>
        </w:rPr>
        <w:t>s</w:t>
      </w:r>
      <w:r>
        <w:rPr>
          <w:sz w:val="24"/>
          <w:szCs w:val="24"/>
        </w:rPr>
        <w:t xml:space="preserve"> to </w:t>
      </w:r>
      <w:r w:rsidR="00A52F91">
        <w:rPr>
          <w:sz w:val="24"/>
          <w:szCs w:val="24"/>
        </w:rPr>
        <w:t>our</w:t>
      </w:r>
      <w:r>
        <w:rPr>
          <w:sz w:val="24"/>
          <w:szCs w:val="24"/>
        </w:rPr>
        <w:t xml:space="preserve"> PAC set </w:t>
      </w:r>
      <w:r w:rsidR="00A52F91">
        <w:rPr>
          <w:sz w:val="24"/>
          <w:szCs w:val="24"/>
        </w:rPr>
        <w:t xml:space="preserve">up through </w:t>
      </w:r>
      <w:r>
        <w:rPr>
          <w:sz w:val="24"/>
          <w:szCs w:val="24"/>
        </w:rPr>
        <w:t xml:space="preserve">FASA </w:t>
      </w:r>
      <w:r w:rsidR="00A52F91">
        <w:rPr>
          <w:sz w:val="24"/>
          <w:szCs w:val="24"/>
        </w:rPr>
        <w:t>in Tallahassee</w:t>
      </w:r>
      <w:r>
        <w:rPr>
          <w:sz w:val="24"/>
          <w:szCs w:val="24"/>
        </w:rPr>
        <w:t>. According to the numbers a</w:t>
      </w:r>
      <w:r w:rsidRPr="007F2723">
        <w:rPr>
          <w:sz w:val="24"/>
          <w:szCs w:val="24"/>
        </w:rPr>
        <w:t xml:space="preserve">s of November 2022 we had 287 members which would equal 2870.00 that needs to be sent as per our membership application of ten dollars per member goes to our PAC set up through FASA in Tallahassee. </w:t>
      </w:r>
      <w:r>
        <w:rPr>
          <w:sz w:val="24"/>
          <w:szCs w:val="24"/>
        </w:rPr>
        <w:t xml:space="preserve"> </w:t>
      </w:r>
      <w:r w:rsidR="00A52F91" w:rsidRPr="00A52F91">
        <w:rPr>
          <w:sz w:val="24"/>
          <w:szCs w:val="24"/>
        </w:rPr>
        <w:t xml:space="preserve">We have a current balance of </w:t>
      </w:r>
      <w:r w:rsidR="00A52F91" w:rsidRPr="00A52F91">
        <w:rPr>
          <w:b/>
          <w:i/>
          <w:sz w:val="24"/>
          <w:szCs w:val="24"/>
        </w:rPr>
        <w:t>7051.67 in FASA OCASA account</w:t>
      </w:r>
      <w:r w:rsidR="00A52F91">
        <w:rPr>
          <w:b/>
          <w:i/>
          <w:sz w:val="24"/>
          <w:szCs w:val="24"/>
        </w:rPr>
        <w:t xml:space="preserve">. </w:t>
      </w:r>
    </w:p>
    <w:p w14:paraId="5FA04265" w14:textId="277A76BF" w:rsidR="00A52F91" w:rsidRPr="00A52F91" w:rsidRDefault="00A52F91" w:rsidP="007F2723">
      <w:pPr>
        <w:spacing w:line="240" w:lineRule="auto"/>
        <w:rPr>
          <w:sz w:val="24"/>
          <w:szCs w:val="24"/>
        </w:rPr>
      </w:pPr>
      <w:r>
        <w:rPr>
          <w:sz w:val="24"/>
          <w:szCs w:val="24"/>
        </w:rPr>
        <w:t>The board discussed that at this time we are unsure of any</w:t>
      </w:r>
      <w:r w:rsidR="00861517">
        <w:rPr>
          <w:sz w:val="24"/>
          <w:szCs w:val="24"/>
        </w:rPr>
        <w:t xml:space="preserve"> candidates</w:t>
      </w:r>
      <w:r>
        <w:rPr>
          <w:sz w:val="24"/>
          <w:szCs w:val="24"/>
        </w:rPr>
        <w:t xml:space="preserve"> in Tallahasse</w:t>
      </w:r>
      <w:r w:rsidR="00861517">
        <w:rPr>
          <w:sz w:val="24"/>
          <w:szCs w:val="24"/>
        </w:rPr>
        <w:t>e</w:t>
      </w:r>
      <w:r>
        <w:rPr>
          <w:sz w:val="24"/>
          <w:szCs w:val="24"/>
        </w:rPr>
        <w:t xml:space="preserve"> that are supporting education to contribute to the FASA account</w:t>
      </w:r>
      <w:r w:rsidR="00861517">
        <w:rPr>
          <w:sz w:val="24"/>
          <w:szCs w:val="24"/>
        </w:rPr>
        <w:t xml:space="preserve"> this year</w:t>
      </w:r>
      <w:r>
        <w:rPr>
          <w:sz w:val="24"/>
          <w:szCs w:val="24"/>
        </w:rPr>
        <w:t>.</w:t>
      </w:r>
      <w:r w:rsidR="00861517">
        <w:rPr>
          <w:sz w:val="24"/>
          <w:szCs w:val="24"/>
        </w:rPr>
        <w:t xml:space="preserve"> In further discussion a </w:t>
      </w:r>
      <w:r>
        <w:rPr>
          <w:sz w:val="24"/>
          <w:szCs w:val="24"/>
        </w:rPr>
        <w:t>motion was made</w:t>
      </w:r>
      <w:r w:rsidR="00861517">
        <w:rPr>
          <w:sz w:val="24"/>
          <w:szCs w:val="24"/>
        </w:rPr>
        <w:t xml:space="preserve"> by President </w:t>
      </w:r>
      <w:r w:rsidR="00824BC8">
        <w:rPr>
          <w:sz w:val="24"/>
          <w:szCs w:val="24"/>
        </w:rPr>
        <w:t xml:space="preserve">Dr. </w:t>
      </w:r>
      <w:proofErr w:type="spellStart"/>
      <w:r w:rsidR="00861517">
        <w:rPr>
          <w:sz w:val="24"/>
          <w:szCs w:val="24"/>
        </w:rPr>
        <w:t>Aleli</w:t>
      </w:r>
      <w:proofErr w:type="spellEnd"/>
      <w:r w:rsidR="00861517">
        <w:rPr>
          <w:sz w:val="24"/>
          <w:szCs w:val="24"/>
        </w:rPr>
        <w:t xml:space="preserve"> Vazquez to allow the members of OCASA to vote on rather or not OCASA should put money into the OCASA PAC fund</w:t>
      </w:r>
      <w:r>
        <w:rPr>
          <w:sz w:val="24"/>
          <w:szCs w:val="24"/>
        </w:rPr>
        <w:t>. Seth</w:t>
      </w:r>
      <w:r w:rsidR="00861517">
        <w:rPr>
          <w:sz w:val="24"/>
          <w:szCs w:val="24"/>
        </w:rPr>
        <w:t xml:space="preserve"> Daub</w:t>
      </w:r>
      <w:r>
        <w:rPr>
          <w:sz w:val="24"/>
          <w:szCs w:val="24"/>
        </w:rPr>
        <w:t xml:space="preserve"> seconded the motion and all were in favor</w:t>
      </w:r>
      <w:r w:rsidR="00861517">
        <w:rPr>
          <w:sz w:val="24"/>
          <w:szCs w:val="24"/>
        </w:rPr>
        <w:t xml:space="preserve">. </w:t>
      </w:r>
      <w:r>
        <w:rPr>
          <w:sz w:val="24"/>
          <w:szCs w:val="24"/>
        </w:rPr>
        <w:t xml:space="preserve"> </w:t>
      </w:r>
    </w:p>
    <w:p w14:paraId="2AFF3D35" w14:textId="05F07047" w:rsidR="00861517" w:rsidRPr="00824BC8" w:rsidRDefault="00861517" w:rsidP="007F2723">
      <w:pPr>
        <w:spacing w:line="240" w:lineRule="auto"/>
        <w:rPr>
          <w:sz w:val="24"/>
          <w:szCs w:val="24"/>
        </w:rPr>
      </w:pPr>
      <w:r w:rsidRPr="00824BC8">
        <w:rPr>
          <w:b/>
          <w:sz w:val="24"/>
          <w:szCs w:val="24"/>
          <w:u w:val="single"/>
        </w:rPr>
        <w:t>Membership Increase</w:t>
      </w:r>
      <w:r>
        <w:rPr>
          <w:b/>
          <w:sz w:val="24"/>
          <w:szCs w:val="24"/>
        </w:rPr>
        <w:t xml:space="preserve"> –</w:t>
      </w:r>
      <w:r w:rsidR="00824BC8">
        <w:rPr>
          <w:b/>
          <w:sz w:val="24"/>
          <w:szCs w:val="24"/>
        </w:rPr>
        <w:t xml:space="preserve"> </w:t>
      </w:r>
      <w:r w:rsidR="00824BC8" w:rsidRPr="00824BC8">
        <w:rPr>
          <w:sz w:val="24"/>
          <w:szCs w:val="24"/>
        </w:rPr>
        <w:t>Membership scenarios were presented</w:t>
      </w:r>
      <w:r w:rsidR="00AA17FB">
        <w:rPr>
          <w:sz w:val="24"/>
          <w:szCs w:val="24"/>
        </w:rPr>
        <w:t xml:space="preserve"> as the following below.</w:t>
      </w:r>
      <w:r w:rsidR="00824BC8" w:rsidRPr="00824BC8">
        <w:rPr>
          <w:sz w:val="24"/>
          <w:szCs w:val="24"/>
        </w:rPr>
        <w:t xml:space="preserve"> </w:t>
      </w:r>
      <w:r w:rsidR="00AA17FB">
        <w:rPr>
          <w:sz w:val="24"/>
          <w:szCs w:val="24"/>
        </w:rPr>
        <w:t xml:space="preserve">After further discussion </w:t>
      </w:r>
      <w:r w:rsidR="00824BC8">
        <w:rPr>
          <w:sz w:val="24"/>
          <w:szCs w:val="24"/>
        </w:rPr>
        <w:t xml:space="preserve">Dr. </w:t>
      </w:r>
      <w:r w:rsidR="00824BC8" w:rsidRPr="00824BC8">
        <w:rPr>
          <w:sz w:val="24"/>
          <w:szCs w:val="24"/>
        </w:rPr>
        <w:t>Alex Jackson ma</w:t>
      </w:r>
      <w:r w:rsidR="00AA17FB">
        <w:rPr>
          <w:sz w:val="24"/>
          <w:szCs w:val="24"/>
        </w:rPr>
        <w:t>de</w:t>
      </w:r>
      <w:r w:rsidR="00824BC8" w:rsidRPr="00824BC8">
        <w:rPr>
          <w:sz w:val="24"/>
          <w:szCs w:val="24"/>
        </w:rPr>
        <w:t xml:space="preserve"> a motion to increase the membership dues from $5.25 for 20 pay periods to $7.25 for 26 ay periods. Lee Montgomery second the motion and all were in favor.  </w:t>
      </w:r>
    </w:p>
    <w:p w14:paraId="5E1F4246" w14:textId="2F96A6F0" w:rsidR="00861517" w:rsidRPr="00861517" w:rsidRDefault="00861517" w:rsidP="00861517">
      <w:pPr>
        <w:spacing w:line="240" w:lineRule="auto"/>
        <w:rPr>
          <w:b/>
          <w:sz w:val="24"/>
          <w:szCs w:val="24"/>
        </w:rPr>
      </w:pPr>
      <w:r>
        <w:rPr>
          <w:b/>
          <w:sz w:val="24"/>
          <w:szCs w:val="24"/>
        </w:rPr>
        <w:t>S</w:t>
      </w:r>
      <w:r w:rsidRPr="00861517">
        <w:rPr>
          <w:b/>
          <w:sz w:val="24"/>
          <w:szCs w:val="24"/>
        </w:rPr>
        <w:t>cenarios</w:t>
      </w:r>
    </w:p>
    <w:p w14:paraId="26A5DD5B" w14:textId="77777777" w:rsidR="00861517" w:rsidRPr="00861517" w:rsidRDefault="00861517" w:rsidP="00861517">
      <w:pPr>
        <w:spacing w:line="240" w:lineRule="auto"/>
        <w:rPr>
          <w:b/>
          <w:color w:val="FF0000"/>
          <w:sz w:val="24"/>
          <w:szCs w:val="24"/>
          <w:u w:val="single"/>
        </w:rPr>
      </w:pPr>
      <w:r w:rsidRPr="00861517">
        <w:rPr>
          <w:b/>
          <w:color w:val="FF0000"/>
          <w:sz w:val="24"/>
          <w:szCs w:val="24"/>
          <w:u w:val="single"/>
        </w:rPr>
        <w:t>1.  Keep it at 5.25</w:t>
      </w:r>
    </w:p>
    <w:p w14:paraId="4429A587" w14:textId="77777777" w:rsidR="00861517" w:rsidRPr="00861517" w:rsidRDefault="00861517" w:rsidP="00861517">
      <w:pPr>
        <w:spacing w:line="240" w:lineRule="auto"/>
        <w:rPr>
          <w:b/>
          <w:sz w:val="24"/>
          <w:szCs w:val="24"/>
        </w:rPr>
      </w:pPr>
      <w:r w:rsidRPr="00861517">
        <w:rPr>
          <w:b/>
          <w:sz w:val="24"/>
          <w:szCs w:val="24"/>
        </w:rPr>
        <w:t>5.25 X 20 = 105</w:t>
      </w:r>
    </w:p>
    <w:p w14:paraId="0CC01219" w14:textId="77777777" w:rsidR="00861517" w:rsidRPr="00861517" w:rsidRDefault="00861517" w:rsidP="00861517">
      <w:pPr>
        <w:spacing w:line="240" w:lineRule="auto"/>
        <w:rPr>
          <w:b/>
          <w:sz w:val="24"/>
          <w:szCs w:val="24"/>
        </w:rPr>
      </w:pPr>
      <w:r w:rsidRPr="00861517">
        <w:rPr>
          <w:b/>
          <w:sz w:val="24"/>
          <w:szCs w:val="24"/>
        </w:rPr>
        <w:t>5.25 X 24 = 126</w:t>
      </w:r>
    </w:p>
    <w:p w14:paraId="3F830BB2" w14:textId="762904B7" w:rsidR="00861517" w:rsidRPr="00861517" w:rsidRDefault="00861517" w:rsidP="00861517">
      <w:pPr>
        <w:spacing w:line="240" w:lineRule="auto"/>
        <w:rPr>
          <w:b/>
          <w:sz w:val="24"/>
          <w:szCs w:val="24"/>
        </w:rPr>
      </w:pPr>
      <w:r w:rsidRPr="00861517">
        <w:rPr>
          <w:b/>
          <w:sz w:val="24"/>
          <w:szCs w:val="24"/>
        </w:rPr>
        <w:t>5.25 X 26 = 136.50</w:t>
      </w:r>
    </w:p>
    <w:p w14:paraId="2562FA11" w14:textId="77777777" w:rsidR="00861517" w:rsidRPr="00861517" w:rsidRDefault="00861517" w:rsidP="00861517">
      <w:pPr>
        <w:spacing w:line="240" w:lineRule="auto"/>
        <w:rPr>
          <w:b/>
          <w:color w:val="FF0000"/>
          <w:sz w:val="24"/>
          <w:szCs w:val="24"/>
          <w:u w:val="single"/>
        </w:rPr>
      </w:pPr>
      <w:r w:rsidRPr="00861517">
        <w:rPr>
          <w:b/>
          <w:color w:val="FF0000"/>
          <w:sz w:val="24"/>
          <w:szCs w:val="24"/>
          <w:u w:val="single"/>
        </w:rPr>
        <w:t>2. Increase to 7.25 would be</w:t>
      </w:r>
    </w:p>
    <w:p w14:paraId="2A2BF8FC" w14:textId="77777777" w:rsidR="00861517" w:rsidRPr="00861517" w:rsidRDefault="00861517" w:rsidP="00861517">
      <w:pPr>
        <w:spacing w:line="240" w:lineRule="auto"/>
        <w:rPr>
          <w:b/>
          <w:sz w:val="24"/>
          <w:szCs w:val="24"/>
        </w:rPr>
      </w:pPr>
      <w:r w:rsidRPr="00861517">
        <w:rPr>
          <w:b/>
          <w:sz w:val="24"/>
          <w:szCs w:val="24"/>
        </w:rPr>
        <w:t>7.25 X 20 = 145</w:t>
      </w:r>
    </w:p>
    <w:p w14:paraId="73FB947D" w14:textId="77777777" w:rsidR="00861517" w:rsidRPr="00861517" w:rsidRDefault="00861517" w:rsidP="00861517">
      <w:pPr>
        <w:spacing w:line="240" w:lineRule="auto"/>
        <w:rPr>
          <w:b/>
          <w:sz w:val="24"/>
          <w:szCs w:val="24"/>
        </w:rPr>
      </w:pPr>
      <w:r w:rsidRPr="00861517">
        <w:rPr>
          <w:b/>
          <w:sz w:val="24"/>
          <w:szCs w:val="24"/>
        </w:rPr>
        <w:t>7.25 X 24 = 174.00</w:t>
      </w:r>
    </w:p>
    <w:p w14:paraId="711BF8A5" w14:textId="157C816A" w:rsidR="00861517" w:rsidRDefault="00861517" w:rsidP="00861517">
      <w:pPr>
        <w:spacing w:line="240" w:lineRule="auto"/>
        <w:rPr>
          <w:b/>
          <w:sz w:val="24"/>
          <w:szCs w:val="24"/>
        </w:rPr>
      </w:pPr>
      <w:r w:rsidRPr="00861517">
        <w:rPr>
          <w:b/>
          <w:sz w:val="24"/>
          <w:szCs w:val="24"/>
        </w:rPr>
        <w:t>7.25 X 26 = 188.50</w:t>
      </w:r>
    </w:p>
    <w:p w14:paraId="2A81B9B0" w14:textId="6E7319C9" w:rsidR="004B4A22" w:rsidRDefault="00BE2A79" w:rsidP="00824BC8">
      <w:pPr>
        <w:spacing w:after="0" w:line="240" w:lineRule="auto"/>
        <w:rPr>
          <w:b/>
          <w:sz w:val="24"/>
          <w:szCs w:val="24"/>
        </w:rPr>
      </w:pPr>
      <w:r w:rsidRPr="00824BC8">
        <w:rPr>
          <w:rStyle w:val="Hyperlink"/>
          <w:b/>
          <w:bCs/>
          <w:color w:val="auto"/>
          <w:sz w:val="24"/>
          <w:szCs w:val="24"/>
        </w:rPr>
        <w:t>C</w:t>
      </w:r>
      <w:r w:rsidR="00824BC8" w:rsidRPr="00824BC8">
        <w:rPr>
          <w:rStyle w:val="Hyperlink"/>
          <w:b/>
          <w:bCs/>
          <w:color w:val="auto"/>
          <w:sz w:val="24"/>
          <w:szCs w:val="24"/>
        </w:rPr>
        <w:t xml:space="preserve">redit Union Account &amp; </w:t>
      </w:r>
      <w:proofErr w:type="spellStart"/>
      <w:r w:rsidR="00824BC8" w:rsidRPr="00824BC8">
        <w:rPr>
          <w:rStyle w:val="Hyperlink"/>
          <w:b/>
          <w:bCs/>
          <w:color w:val="auto"/>
          <w:sz w:val="24"/>
          <w:szCs w:val="24"/>
        </w:rPr>
        <w:t>SunBiz</w:t>
      </w:r>
      <w:proofErr w:type="spellEnd"/>
      <w:r w:rsidR="004B4A22" w:rsidRPr="00824BC8">
        <w:rPr>
          <w:rStyle w:val="Hyperlink"/>
          <w:b/>
          <w:bCs/>
          <w:color w:val="auto"/>
          <w:sz w:val="24"/>
          <w:szCs w:val="24"/>
        </w:rPr>
        <w:t xml:space="preserve">: </w:t>
      </w:r>
      <w:r w:rsidR="00A62BA5" w:rsidRPr="00824BC8">
        <w:rPr>
          <w:rStyle w:val="Hyperlink"/>
          <w:bCs/>
          <w:color w:val="auto"/>
          <w:sz w:val="24"/>
          <w:szCs w:val="24"/>
        </w:rPr>
        <w:t xml:space="preserve"> </w:t>
      </w:r>
      <w:r w:rsidR="00824BC8">
        <w:rPr>
          <w:rStyle w:val="Hyperlink"/>
          <w:bCs/>
          <w:color w:val="auto"/>
          <w:sz w:val="24"/>
          <w:szCs w:val="24"/>
          <w:u w:val="none"/>
        </w:rPr>
        <w:t xml:space="preserve">Dr. </w:t>
      </w:r>
      <w:proofErr w:type="spellStart"/>
      <w:r w:rsidR="00824BC8">
        <w:rPr>
          <w:rStyle w:val="Hyperlink"/>
          <w:bCs/>
          <w:color w:val="auto"/>
          <w:sz w:val="24"/>
          <w:szCs w:val="24"/>
          <w:u w:val="none"/>
        </w:rPr>
        <w:t>Aleli</w:t>
      </w:r>
      <w:proofErr w:type="spellEnd"/>
      <w:r w:rsidR="00824BC8">
        <w:rPr>
          <w:rStyle w:val="Hyperlink"/>
          <w:bCs/>
          <w:color w:val="auto"/>
          <w:sz w:val="24"/>
          <w:szCs w:val="24"/>
          <w:u w:val="none"/>
        </w:rPr>
        <w:t xml:space="preserve"> </w:t>
      </w:r>
      <w:r w:rsidR="00824BC8" w:rsidRPr="00824BC8">
        <w:rPr>
          <w:rStyle w:val="Hyperlink"/>
          <w:bCs/>
          <w:color w:val="auto"/>
          <w:sz w:val="24"/>
          <w:szCs w:val="24"/>
          <w:u w:val="none"/>
        </w:rPr>
        <w:t>Vazquez</w:t>
      </w:r>
      <w:r w:rsidR="00824BC8">
        <w:rPr>
          <w:rStyle w:val="Hyperlink"/>
          <w:bCs/>
          <w:color w:val="auto"/>
          <w:sz w:val="24"/>
          <w:szCs w:val="24"/>
          <w:u w:val="none"/>
        </w:rPr>
        <w:t xml:space="preserve"> made a motion to give power to the Executive </w:t>
      </w:r>
      <w:r w:rsidR="00AA17FB">
        <w:rPr>
          <w:rStyle w:val="Hyperlink"/>
          <w:bCs/>
          <w:color w:val="auto"/>
          <w:sz w:val="24"/>
          <w:szCs w:val="24"/>
          <w:u w:val="none"/>
        </w:rPr>
        <w:t>Director to</w:t>
      </w:r>
      <w:r w:rsidR="00824BC8">
        <w:rPr>
          <w:rStyle w:val="Hyperlink"/>
          <w:bCs/>
          <w:color w:val="auto"/>
          <w:sz w:val="24"/>
          <w:szCs w:val="24"/>
          <w:u w:val="none"/>
        </w:rPr>
        <w:t xml:space="preserve"> obtain an EIN</w:t>
      </w:r>
      <w:r w:rsidR="00AA17FB">
        <w:rPr>
          <w:rStyle w:val="Hyperlink"/>
          <w:bCs/>
          <w:color w:val="auto"/>
          <w:sz w:val="24"/>
          <w:szCs w:val="24"/>
          <w:u w:val="none"/>
        </w:rPr>
        <w:t xml:space="preserve"> and file with Sun Biz</w:t>
      </w:r>
      <w:r w:rsidR="00824BC8">
        <w:rPr>
          <w:rStyle w:val="Hyperlink"/>
          <w:bCs/>
          <w:color w:val="auto"/>
          <w:sz w:val="24"/>
          <w:szCs w:val="24"/>
          <w:u w:val="none"/>
        </w:rPr>
        <w:t xml:space="preserve"> to establish an O</w:t>
      </w:r>
      <w:r w:rsidR="00C921CD">
        <w:rPr>
          <w:rStyle w:val="Hyperlink"/>
          <w:bCs/>
          <w:color w:val="auto"/>
          <w:sz w:val="24"/>
          <w:szCs w:val="24"/>
          <w:u w:val="none"/>
        </w:rPr>
        <w:t xml:space="preserve">range </w:t>
      </w:r>
      <w:r w:rsidR="00824BC8">
        <w:rPr>
          <w:rStyle w:val="Hyperlink"/>
          <w:bCs/>
          <w:color w:val="auto"/>
          <w:sz w:val="24"/>
          <w:szCs w:val="24"/>
          <w:u w:val="none"/>
        </w:rPr>
        <w:t>C</w:t>
      </w:r>
      <w:r w:rsidR="00C921CD">
        <w:rPr>
          <w:rStyle w:val="Hyperlink"/>
          <w:bCs/>
          <w:color w:val="auto"/>
          <w:sz w:val="24"/>
          <w:szCs w:val="24"/>
          <w:u w:val="none"/>
        </w:rPr>
        <w:t xml:space="preserve">ounty </w:t>
      </w:r>
      <w:r w:rsidR="00824BC8">
        <w:rPr>
          <w:rStyle w:val="Hyperlink"/>
          <w:bCs/>
          <w:color w:val="auto"/>
          <w:sz w:val="24"/>
          <w:szCs w:val="24"/>
          <w:u w:val="none"/>
        </w:rPr>
        <w:t>A</w:t>
      </w:r>
      <w:r w:rsidR="00C921CD">
        <w:rPr>
          <w:rStyle w:val="Hyperlink"/>
          <w:bCs/>
          <w:color w:val="auto"/>
          <w:sz w:val="24"/>
          <w:szCs w:val="24"/>
          <w:u w:val="none"/>
        </w:rPr>
        <w:t xml:space="preserve">ssociation of </w:t>
      </w:r>
      <w:r w:rsidR="00824BC8">
        <w:rPr>
          <w:rStyle w:val="Hyperlink"/>
          <w:bCs/>
          <w:color w:val="auto"/>
          <w:sz w:val="24"/>
          <w:szCs w:val="24"/>
          <w:u w:val="none"/>
        </w:rPr>
        <w:t>S</w:t>
      </w:r>
      <w:r w:rsidR="00C921CD">
        <w:rPr>
          <w:rStyle w:val="Hyperlink"/>
          <w:bCs/>
          <w:color w:val="auto"/>
          <w:sz w:val="24"/>
          <w:szCs w:val="24"/>
          <w:u w:val="none"/>
        </w:rPr>
        <w:t xml:space="preserve">chool </w:t>
      </w:r>
      <w:r w:rsidR="00824BC8">
        <w:rPr>
          <w:rStyle w:val="Hyperlink"/>
          <w:bCs/>
          <w:color w:val="auto"/>
          <w:sz w:val="24"/>
          <w:szCs w:val="24"/>
          <w:u w:val="none"/>
        </w:rPr>
        <w:t>A</w:t>
      </w:r>
      <w:r w:rsidR="00C921CD">
        <w:rPr>
          <w:rStyle w:val="Hyperlink"/>
          <w:bCs/>
          <w:color w:val="auto"/>
          <w:sz w:val="24"/>
          <w:szCs w:val="24"/>
          <w:u w:val="none"/>
        </w:rPr>
        <w:t>dministrators,</w:t>
      </w:r>
      <w:r w:rsidR="00824BC8">
        <w:rPr>
          <w:rStyle w:val="Hyperlink"/>
          <w:bCs/>
          <w:color w:val="auto"/>
          <w:sz w:val="24"/>
          <w:szCs w:val="24"/>
          <w:u w:val="none"/>
        </w:rPr>
        <w:t xml:space="preserve"> </w:t>
      </w:r>
      <w:r w:rsidR="006C77FB">
        <w:rPr>
          <w:rStyle w:val="Hyperlink"/>
          <w:bCs/>
          <w:color w:val="auto"/>
          <w:sz w:val="24"/>
          <w:szCs w:val="24"/>
          <w:u w:val="none"/>
        </w:rPr>
        <w:t>INC</w:t>
      </w:r>
      <w:r w:rsidR="00C921CD">
        <w:rPr>
          <w:rStyle w:val="Hyperlink"/>
          <w:bCs/>
          <w:color w:val="auto"/>
          <w:sz w:val="24"/>
          <w:szCs w:val="24"/>
          <w:u w:val="none"/>
        </w:rPr>
        <w:t>.</w:t>
      </w:r>
      <w:r w:rsidR="00AA17FB">
        <w:rPr>
          <w:rStyle w:val="Hyperlink"/>
          <w:bCs/>
          <w:color w:val="auto"/>
          <w:sz w:val="24"/>
          <w:szCs w:val="24"/>
          <w:u w:val="none"/>
        </w:rPr>
        <w:t xml:space="preserve"> for local and state purposes and to also establish a bank account with the </w:t>
      </w:r>
      <w:r w:rsidR="00006F1E">
        <w:rPr>
          <w:rStyle w:val="Hyperlink"/>
          <w:bCs/>
          <w:color w:val="auto"/>
          <w:sz w:val="24"/>
          <w:szCs w:val="24"/>
          <w:u w:val="none"/>
        </w:rPr>
        <w:t>future</w:t>
      </w:r>
      <w:r w:rsidR="00AA17FB">
        <w:rPr>
          <w:rStyle w:val="Hyperlink"/>
          <w:bCs/>
          <w:color w:val="auto"/>
          <w:sz w:val="24"/>
          <w:szCs w:val="24"/>
          <w:u w:val="none"/>
        </w:rPr>
        <w:t xml:space="preserve"> treasurer </w:t>
      </w:r>
      <w:r w:rsidR="00AA17FB" w:rsidRPr="00AA17FB">
        <w:rPr>
          <w:rStyle w:val="Hyperlink"/>
          <w:bCs/>
          <w:color w:val="auto"/>
          <w:sz w:val="24"/>
          <w:szCs w:val="24"/>
          <w:u w:val="none"/>
        </w:rPr>
        <w:t xml:space="preserve">James </w:t>
      </w:r>
      <w:proofErr w:type="spellStart"/>
      <w:r w:rsidR="00AA17FB" w:rsidRPr="00AA17FB">
        <w:rPr>
          <w:rStyle w:val="Hyperlink"/>
          <w:bCs/>
          <w:color w:val="auto"/>
          <w:sz w:val="24"/>
          <w:szCs w:val="24"/>
          <w:u w:val="none"/>
        </w:rPr>
        <w:t>Morosetti</w:t>
      </w:r>
      <w:proofErr w:type="spellEnd"/>
      <w:r w:rsidR="00AA17FB" w:rsidRPr="00AA17FB">
        <w:rPr>
          <w:rStyle w:val="Hyperlink"/>
          <w:bCs/>
          <w:color w:val="auto"/>
          <w:sz w:val="24"/>
          <w:szCs w:val="24"/>
          <w:u w:val="none"/>
        </w:rPr>
        <w:t xml:space="preserve"> </w:t>
      </w:r>
      <w:r w:rsidR="00AA17FB">
        <w:rPr>
          <w:rStyle w:val="Hyperlink"/>
          <w:bCs/>
          <w:color w:val="auto"/>
          <w:sz w:val="24"/>
          <w:szCs w:val="24"/>
          <w:u w:val="none"/>
        </w:rPr>
        <w:t>on the account. Future President</w:t>
      </w:r>
      <w:r w:rsidR="00824BC8">
        <w:rPr>
          <w:rStyle w:val="Hyperlink"/>
          <w:bCs/>
          <w:color w:val="auto"/>
          <w:sz w:val="24"/>
          <w:szCs w:val="24"/>
          <w:u w:val="none"/>
        </w:rPr>
        <w:t xml:space="preserve"> </w:t>
      </w:r>
      <w:r w:rsidR="00AA17FB">
        <w:rPr>
          <w:rStyle w:val="Hyperlink"/>
          <w:bCs/>
          <w:color w:val="auto"/>
          <w:sz w:val="24"/>
          <w:szCs w:val="24"/>
          <w:u w:val="none"/>
        </w:rPr>
        <w:t xml:space="preserve">Nathan Hayes second the motion and all were in favor. </w:t>
      </w:r>
      <w:r w:rsidR="00824BC8">
        <w:rPr>
          <w:rStyle w:val="Hyperlink"/>
          <w:bCs/>
          <w:color w:val="auto"/>
          <w:sz w:val="24"/>
          <w:szCs w:val="24"/>
          <w:u w:val="none"/>
        </w:rPr>
        <w:t xml:space="preserve"> </w:t>
      </w:r>
    </w:p>
    <w:p w14:paraId="2EB562D4" w14:textId="378846D7" w:rsidR="00CC6C76" w:rsidRDefault="00E2022A" w:rsidP="00E2022A">
      <w:pPr>
        <w:spacing w:before="240"/>
        <w:rPr>
          <w:rStyle w:val="Hyperlink"/>
          <w:b/>
          <w:bCs/>
          <w:color w:val="auto"/>
          <w:sz w:val="24"/>
          <w:szCs w:val="24"/>
          <w:u w:val="none"/>
        </w:rPr>
      </w:pPr>
      <w:r w:rsidRPr="0035243B">
        <w:rPr>
          <w:rStyle w:val="Hyperlink"/>
          <w:b/>
          <w:bCs/>
          <w:color w:val="auto"/>
          <w:sz w:val="24"/>
          <w:szCs w:val="24"/>
          <w:u w:val="none"/>
        </w:rPr>
        <w:t xml:space="preserve">Meeting Adjourned at </w:t>
      </w:r>
      <w:r w:rsidR="00AA17FB">
        <w:rPr>
          <w:rStyle w:val="Hyperlink"/>
          <w:b/>
          <w:bCs/>
          <w:color w:val="auto"/>
          <w:sz w:val="24"/>
          <w:szCs w:val="24"/>
          <w:u w:val="none"/>
        </w:rPr>
        <w:t>6</w:t>
      </w:r>
      <w:r w:rsidRPr="0035243B">
        <w:rPr>
          <w:rStyle w:val="Hyperlink"/>
          <w:b/>
          <w:bCs/>
          <w:color w:val="auto"/>
          <w:sz w:val="24"/>
          <w:szCs w:val="24"/>
          <w:u w:val="none"/>
        </w:rPr>
        <w:t>:</w:t>
      </w:r>
      <w:r w:rsidR="00AA17FB">
        <w:rPr>
          <w:rStyle w:val="Hyperlink"/>
          <w:b/>
          <w:bCs/>
          <w:color w:val="auto"/>
          <w:sz w:val="24"/>
          <w:szCs w:val="24"/>
          <w:u w:val="none"/>
        </w:rPr>
        <w:t>55 P</w:t>
      </w:r>
      <w:r w:rsidR="00CC6C76">
        <w:rPr>
          <w:rStyle w:val="Hyperlink"/>
          <w:b/>
          <w:bCs/>
          <w:color w:val="auto"/>
          <w:sz w:val="24"/>
          <w:szCs w:val="24"/>
          <w:u w:val="none"/>
        </w:rPr>
        <w:t>M</w:t>
      </w:r>
    </w:p>
    <w:sectPr w:rsidR="00CC6C76" w:rsidSect="006C2562">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A9BE5" w14:textId="77777777" w:rsidR="00E53D00" w:rsidRDefault="00E53D00" w:rsidP="00DB50A7">
      <w:pPr>
        <w:spacing w:after="0" w:line="240" w:lineRule="auto"/>
      </w:pPr>
      <w:r>
        <w:separator/>
      </w:r>
    </w:p>
  </w:endnote>
  <w:endnote w:type="continuationSeparator" w:id="0">
    <w:p w14:paraId="074A3886" w14:textId="77777777" w:rsidR="00E53D00" w:rsidRDefault="00E53D00" w:rsidP="00DB5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3683" w14:textId="77777777" w:rsidR="00DB50A7" w:rsidRDefault="00DB5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BD7C5" w14:textId="77777777" w:rsidR="00DB50A7" w:rsidRDefault="00DB5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03BFB" w14:textId="77777777" w:rsidR="00DB50A7" w:rsidRDefault="00DB5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EEA42" w14:textId="77777777" w:rsidR="00E53D00" w:rsidRDefault="00E53D00" w:rsidP="00DB50A7">
      <w:pPr>
        <w:spacing w:after="0" w:line="240" w:lineRule="auto"/>
      </w:pPr>
      <w:r>
        <w:separator/>
      </w:r>
    </w:p>
  </w:footnote>
  <w:footnote w:type="continuationSeparator" w:id="0">
    <w:p w14:paraId="19791207" w14:textId="77777777" w:rsidR="00E53D00" w:rsidRDefault="00E53D00" w:rsidP="00DB5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6CF9" w14:textId="209BCD68" w:rsidR="00DB50A7" w:rsidRDefault="00E53D00">
    <w:pPr>
      <w:pStyle w:val="Header"/>
    </w:pPr>
    <w:r>
      <w:rPr>
        <w:noProof/>
      </w:rPr>
      <w:pict w14:anchorId="1423C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7774579" o:spid="_x0000_s1027" type="#_x0000_t75" alt="" style="position:absolute;margin-left:0;margin-top:0;width:539.9pt;height:286.65pt;z-index:-251657216;mso-wrap-edited:f;mso-width-percent:0;mso-height-percent:0;mso-position-horizontal:center;mso-position-horizontal-relative:margin;mso-position-vertical:center;mso-position-vertical-relative:margin;mso-width-percent:0;mso-height-percent:0" o:allowincell="f">
          <v:imagedata r:id="rId1" o:title="OCASA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A836D" w14:textId="3BB4E614" w:rsidR="00DB50A7" w:rsidRDefault="00E53D00">
    <w:pPr>
      <w:pStyle w:val="Header"/>
    </w:pPr>
    <w:r>
      <w:rPr>
        <w:noProof/>
      </w:rPr>
      <w:pict w14:anchorId="25EB68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7774580" o:spid="_x0000_s1026" type="#_x0000_t75" alt="" style="position:absolute;margin-left:0;margin-top:0;width:539.9pt;height:286.65pt;z-index:-251656192;mso-wrap-edited:f;mso-width-percent:0;mso-height-percent:0;mso-position-horizontal:center;mso-position-horizontal-relative:margin;mso-position-vertical:center;mso-position-vertical-relative:margin;mso-width-percent:0;mso-height-percent:0" o:allowincell="f">
          <v:imagedata r:id="rId1" o:title="OCASA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FBC8" w14:textId="3F09F11D" w:rsidR="00DB50A7" w:rsidRDefault="00E53D00">
    <w:pPr>
      <w:pStyle w:val="Header"/>
    </w:pPr>
    <w:r>
      <w:rPr>
        <w:noProof/>
      </w:rPr>
      <w:pict w14:anchorId="7B73B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7774578" o:spid="_x0000_s1025" type="#_x0000_t75" alt="" style="position:absolute;margin-left:0;margin-top:0;width:539.9pt;height:286.65pt;z-index:-251658240;mso-wrap-edited:f;mso-width-percent:0;mso-height-percent:0;mso-position-horizontal:center;mso-position-horizontal-relative:margin;mso-position-vertical:center;mso-position-vertical-relative:margin;mso-width-percent:0;mso-height-percent:0" o:allowincell="f">
          <v:imagedata r:id="rId1" o:title="OCASA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9B1"/>
    <w:multiLevelType w:val="hybridMultilevel"/>
    <w:tmpl w:val="F7F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15DC"/>
    <w:multiLevelType w:val="hybridMultilevel"/>
    <w:tmpl w:val="7546636C"/>
    <w:lvl w:ilvl="0" w:tplc="FD369C78">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9E216C"/>
    <w:multiLevelType w:val="hybridMultilevel"/>
    <w:tmpl w:val="D5968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D5D46"/>
    <w:multiLevelType w:val="hybridMultilevel"/>
    <w:tmpl w:val="18A4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518D4"/>
    <w:multiLevelType w:val="hybridMultilevel"/>
    <w:tmpl w:val="6BE0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2D"/>
    <w:multiLevelType w:val="hybridMultilevel"/>
    <w:tmpl w:val="42EE2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06CA4"/>
    <w:multiLevelType w:val="hybridMultilevel"/>
    <w:tmpl w:val="51186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74156"/>
    <w:multiLevelType w:val="hybridMultilevel"/>
    <w:tmpl w:val="13D41486"/>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B717E"/>
    <w:multiLevelType w:val="hybridMultilevel"/>
    <w:tmpl w:val="03B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835"/>
    <w:multiLevelType w:val="hybridMultilevel"/>
    <w:tmpl w:val="07F0F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F6F40"/>
    <w:multiLevelType w:val="hybridMultilevel"/>
    <w:tmpl w:val="5DEEC7F2"/>
    <w:lvl w:ilvl="0" w:tplc="80884728">
      <w:numFmt w:val="bullet"/>
      <w:lvlText w:val="-"/>
      <w:lvlJc w:val="left"/>
      <w:pPr>
        <w:ind w:left="1140" w:hanging="360"/>
      </w:pPr>
      <w:rPr>
        <w:rFonts w:ascii="Calibri" w:eastAsiaTheme="minorHAns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8253274"/>
    <w:multiLevelType w:val="hybridMultilevel"/>
    <w:tmpl w:val="25987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CA6D50"/>
    <w:multiLevelType w:val="hybridMultilevel"/>
    <w:tmpl w:val="2EE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34CEC"/>
    <w:multiLevelType w:val="hybridMultilevel"/>
    <w:tmpl w:val="8560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1521F"/>
    <w:multiLevelType w:val="hybridMultilevel"/>
    <w:tmpl w:val="85242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0F14C2"/>
    <w:multiLevelType w:val="hybridMultilevel"/>
    <w:tmpl w:val="12F4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25EC7"/>
    <w:multiLevelType w:val="hybridMultilevel"/>
    <w:tmpl w:val="87A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A55751"/>
    <w:multiLevelType w:val="hybridMultilevel"/>
    <w:tmpl w:val="184C5A1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63D51CBB"/>
    <w:multiLevelType w:val="hybridMultilevel"/>
    <w:tmpl w:val="D5A6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F0BB4"/>
    <w:multiLevelType w:val="hybridMultilevel"/>
    <w:tmpl w:val="6A0A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A72C9"/>
    <w:multiLevelType w:val="hybridMultilevel"/>
    <w:tmpl w:val="A15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06C5"/>
    <w:multiLevelType w:val="hybridMultilevel"/>
    <w:tmpl w:val="C3563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E833EE"/>
    <w:multiLevelType w:val="hybridMultilevel"/>
    <w:tmpl w:val="CF66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E433F"/>
    <w:multiLevelType w:val="hybridMultilevel"/>
    <w:tmpl w:val="F18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C5AAE"/>
    <w:multiLevelType w:val="hybridMultilevel"/>
    <w:tmpl w:val="02A01BF4"/>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C721F"/>
    <w:multiLevelType w:val="hybridMultilevel"/>
    <w:tmpl w:val="16BE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311C8"/>
    <w:multiLevelType w:val="hybridMultilevel"/>
    <w:tmpl w:val="9B3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62762"/>
    <w:multiLevelType w:val="hybridMultilevel"/>
    <w:tmpl w:val="09AC8A80"/>
    <w:lvl w:ilvl="0" w:tplc="FD369C78">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0082947">
    <w:abstractNumId w:val="6"/>
  </w:num>
  <w:num w:numId="2" w16cid:durableId="167449403">
    <w:abstractNumId w:val="9"/>
  </w:num>
  <w:num w:numId="3" w16cid:durableId="386535199">
    <w:abstractNumId w:val="17"/>
  </w:num>
  <w:num w:numId="4" w16cid:durableId="761609804">
    <w:abstractNumId w:val="16"/>
  </w:num>
  <w:num w:numId="5" w16cid:durableId="2137334992">
    <w:abstractNumId w:val="7"/>
  </w:num>
  <w:num w:numId="6" w16cid:durableId="1267693378">
    <w:abstractNumId w:val="24"/>
  </w:num>
  <w:num w:numId="7" w16cid:durableId="1792431460">
    <w:abstractNumId w:val="1"/>
  </w:num>
  <w:num w:numId="8" w16cid:durableId="192424085">
    <w:abstractNumId w:val="27"/>
  </w:num>
  <w:num w:numId="9" w16cid:durableId="1476920242">
    <w:abstractNumId w:val="14"/>
  </w:num>
  <w:num w:numId="10" w16cid:durableId="179393155">
    <w:abstractNumId w:val="5"/>
  </w:num>
  <w:num w:numId="11" w16cid:durableId="1324090216">
    <w:abstractNumId w:val="2"/>
  </w:num>
  <w:num w:numId="12" w16cid:durableId="675183899">
    <w:abstractNumId w:val="19"/>
  </w:num>
  <w:num w:numId="13" w16cid:durableId="85081261">
    <w:abstractNumId w:val="11"/>
  </w:num>
  <w:num w:numId="14" w16cid:durableId="1433428053">
    <w:abstractNumId w:val="4"/>
  </w:num>
  <w:num w:numId="15" w16cid:durableId="2086956034">
    <w:abstractNumId w:val="23"/>
  </w:num>
  <w:num w:numId="16" w16cid:durableId="1781218712">
    <w:abstractNumId w:val="12"/>
  </w:num>
  <w:num w:numId="17" w16cid:durableId="923492504">
    <w:abstractNumId w:val="18"/>
  </w:num>
  <w:num w:numId="18" w16cid:durableId="820388242">
    <w:abstractNumId w:val="26"/>
  </w:num>
  <w:num w:numId="19" w16cid:durableId="380444375">
    <w:abstractNumId w:val="25"/>
  </w:num>
  <w:num w:numId="20" w16cid:durableId="1030570330">
    <w:abstractNumId w:val="0"/>
  </w:num>
  <w:num w:numId="21" w16cid:durableId="1018776344">
    <w:abstractNumId w:val="13"/>
  </w:num>
  <w:num w:numId="22" w16cid:durableId="538710146">
    <w:abstractNumId w:val="21"/>
  </w:num>
  <w:num w:numId="23" w16cid:durableId="1725986735">
    <w:abstractNumId w:val="20"/>
  </w:num>
  <w:num w:numId="24" w16cid:durableId="1262109512">
    <w:abstractNumId w:val="10"/>
  </w:num>
  <w:num w:numId="25" w16cid:durableId="1645235507">
    <w:abstractNumId w:val="8"/>
  </w:num>
  <w:num w:numId="26" w16cid:durableId="1399286256">
    <w:abstractNumId w:val="15"/>
  </w:num>
  <w:num w:numId="27" w16cid:durableId="1988389569">
    <w:abstractNumId w:val="3"/>
  </w:num>
  <w:num w:numId="28" w16cid:durableId="10250620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zcxNTEyszQ3NTBU0lEKTi0uzszPAykwrwUAG7mLiiwAAAA="/>
  </w:docVars>
  <w:rsids>
    <w:rsidRoot w:val="00ED640F"/>
    <w:rsid w:val="00006F1E"/>
    <w:rsid w:val="000106AB"/>
    <w:rsid w:val="00053679"/>
    <w:rsid w:val="0006401F"/>
    <w:rsid w:val="00064682"/>
    <w:rsid w:val="00075B7C"/>
    <w:rsid w:val="00093EAA"/>
    <w:rsid w:val="0009677D"/>
    <w:rsid w:val="000A1325"/>
    <w:rsid w:val="000A63CA"/>
    <w:rsid w:val="000B3021"/>
    <w:rsid w:val="000B459A"/>
    <w:rsid w:val="000B4E96"/>
    <w:rsid w:val="000C05E7"/>
    <w:rsid w:val="000D1C92"/>
    <w:rsid w:val="000E0791"/>
    <w:rsid w:val="000E2B5F"/>
    <w:rsid w:val="000E48BB"/>
    <w:rsid w:val="000E5512"/>
    <w:rsid w:val="000F434F"/>
    <w:rsid w:val="00100914"/>
    <w:rsid w:val="001054E8"/>
    <w:rsid w:val="00111671"/>
    <w:rsid w:val="00115A87"/>
    <w:rsid w:val="00123314"/>
    <w:rsid w:val="00126278"/>
    <w:rsid w:val="001303AE"/>
    <w:rsid w:val="00135D18"/>
    <w:rsid w:val="00135F64"/>
    <w:rsid w:val="00136A1C"/>
    <w:rsid w:val="00156381"/>
    <w:rsid w:val="00174450"/>
    <w:rsid w:val="0017611C"/>
    <w:rsid w:val="00180922"/>
    <w:rsid w:val="00183727"/>
    <w:rsid w:val="00192D16"/>
    <w:rsid w:val="0019344C"/>
    <w:rsid w:val="00195A9E"/>
    <w:rsid w:val="001A19C1"/>
    <w:rsid w:val="001A33AB"/>
    <w:rsid w:val="001B2918"/>
    <w:rsid w:val="001B7A57"/>
    <w:rsid w:val="001D3048"/>
    <w:rsid w:val="001D3992"/>
    <w:rsid w:val="001D7F59"/>
    <w:rsid w:val="001E1F95"/>
    <w:rsid w:val="001F553A"/>
    <w:rsid w:val="001F6622"/>
    <w:rsid w:val="001F798D"/>
    <w:rsid w:val="001F79B9"/>
    <w:rsid w:val="002022CE"/>
    <w:rsid w:val="00204D6A"/>
    <w:rsid w:val="002066A9"/>
    <w:rsid w:val="002147CF"/>
    <w:rsid w:val="00223325"/>
    <w:rsid w:val="00223336"/>
    <w:rsid w:val="002279BA"/>
    <w:rsid w:val="00230152"/>
    <w:rsid w:val="002334C7"/>
    <w:rsid w:val="00233FD4"/>
    <w:rsid w:val="002518FC"/>
    <w:rsid w:val="002620AA"/>
    <w:rsid w:val="00272A57"/>
    <w:rsid w:val="00276B0A"/>
    <w:rsid w:val="002C4C6E"/>
    <w:rsid w:val="002C6E13"/>
    <w:rsid w:val="002C7830"/>
    <w:rsid w:val="002D1A13"/>
    <w:rsid w:val="002D4F52"/>
    <w:rsid w:val="002E4404"/>
    <w:rsid w:val="002F5CE1"/>
    <w:rsid w:val="00302465"/>
    <w:rsid w:val="00302C82"/>
    <w:rsid w:val="00306491"/>
    <w:rsid w:val="00306C9E"/>
    <w:rsid w:val="00327D1F"/>
    <w:rsid w:val="0033778B"/>
    <w:rsid w:val="0034093D"/>
    <w:rsid w:val="0034154A"/>
    <w:rsid w:val="00346C3F"/>
    <w:rsid w:val="0035243B"/>
    <w:rsid w:val="003534B8"/>
    <w:rsid w:val="00354E7F"/>
    <w:rsid w:val="00355F0A"/>
    <w:rsid w:val="00361F2E"/>
    <w:rsid w:val="003710CA"/>
    <w:rsid w:val="003739D1"/>
    <w:rsid w:val="003764A9"/>
    <w:rsid w:val="003844F9"/>
    <w:rsid w:val="00385500"/>
    <w:rsid w:val="00396143"/>
    <w:rsid w:val="003A17E9"/>
    <w:rsid w:val="003A398A"/>
    <w:rsid w:val="003B6656"/>
    <w:rsid w:val="003C6EB2"/>
    <w:rsid w:val="003D18D5"/>
    <w:rsid w:val="003D45AE"/>
    <w:rsid w:val="003F0029"/>
    <w:rsid w:val="003F3294"/>
    <w:rsid w:val="003F4E4E"/>
    <w:rsid w:val="00400FD9"/>
    <w:rsid w:val="00425C02"/>
    <w:rsid w:val="00425F36"/>
    <w:rsid w:val="00427613"/>
    <w:rsid w:val="00437728"/>
    <w:rsid w:val="00440002"/>
    <w:rsid w:val="0044615E"/>
    <w:rsid w:val="00451E55"/>
    <w:rsid w:val="00452336"/>
    <w:rsid w:val="0046485F"/>
    <w:rsid w:val="00472029"/>
    <w:rsid w:val="004A3D06"/>
    <w:rsid w:val="004B47BA"/>
    <w:rsid w:val="004B4A22"/>
    <w:rsid w:val="004C380C"/>
    <w:rsid w:val="004C3A73"/>
    <w:rsid w:val="004C5FF7"/>
    <w:rsid w:val="004C7250"/>
    <w:rsid w:val="004C7BA6"/>
    <w:rsid w:val="004D10B9"/>
    <w:rsid w:val="004D2B90"/>
    <w:rsid w:val="004E35A1"/>
    <w:rsid w:val="004E6C65"/>
    <w:rsid w:val="005106F4"/>
    <w:rsid w:val="00510D63"/>
    <w:rsid w:val="00517BEB"/>
    <w:rsid w:val="005201D8"/>
    <w:rsid w:val="00544E08"/>
    <w:rsid w:val="005534A0"/>
    <w:rsid w:val="005709C4"/>
    <w:rsid w:val="00584620"/>
    <w:rsid w:val="00587CDA"/>
    <w:rsid w:val="005955F9"/>
    <w:rsid w:val="005A283B"/>
    <w:rsid w:val="005A64F5"/>
    <w:rsid w:val="005B60F0"/>
    <w:rsid w:val="005C7D37"/>
    <w:rsid w:val="005D0961"/>
    <w:rsid w:val="005D5C2C"/>
    <w:rsid w:val="005D65C7"/>
    <w:rsid w:val="005F2B79"/>
    <w:rsid w:val="005F31E3"/>
    <w:rsid w:val="00606D7A"/>
    <w:rsid w:val="00610AE0"/>
    <w:rsid w:val="00613DB9"/>
    <w:rsid w:val="00620E03"/>
    <w:rsid w:val="006369DE"/>
    <w:rsid w:val="00642655"/>
    <w:rsid w:val="00653BD6"/>
    <w:rsid w:val="0065416F"/>
    <w:rsid w:val="006547D1"/>
    <w:rsid w:val="00661E5E"/>
    <w:rsid w:val="00675940"/>
    <w:rsid w:val="00677389"/>
    <w:rsid w:val="0067743B"/>
    <w:rsid w:val="006804B7"/>
    <w:rsid w:val="0068185C"/>
    <w:rsid w:val="006845B2"/>
    <w:rsid w:val="006A0FDD"/>
    <w:rsid w:val="006A3121"/>
    <w:rsid w:val="006C2562"/>
    <w:rsid w:val="006C2EE7"/>
    <w:rsid w:val="006C77FB"/>
    <w:rsid w:val="006D4515"/>
    <w:rsid w:val="006E0A91"/>
    <w:rsid w:val="006E4EC4"/>
    <w:rsid w:val="006F29D1"/>
    <w:rsid w:val="007006DF"/>
    <w:rsid w:val="00704083"/>
    <w:rsid w:val="00704F27"/>
    <w:rsid w:val="00711586"/>
    <w:rsid w:val="00712691"/>
    <w:rsid w:val="00715356"/>
    <w:rsid w:val="00743EEA"/>
    <w:rsid w:val="00747DB8"/>
    <w:rsid w:val="00754943"/>
    <w:rsid w:val="00757816"/>
    <w:rsid w:val="0076298E"/>
    <w:rsid w:val="00767BFF"/>
    <w:rsid w:val="007771AA"/>
    <w:rsid w:val="00787125"/>
    <w:rsid w:val="00792125"/>
    <w:rsid w:val="00794DC0"/>
    <w:rsid w:val="007A158B"/>
    <w:rsid w:val="007A342E"/>
    <w:rsid w:val="007A6D70"/>
    <w:rsid w:val="007B2A3A"/>
    <w:rsid w:val="007B67E2"/>
    <w:rsid w:val="007B77EA"/>
    <w:rsid w:val="007C071A"/>
    <w:rsid w:val="007C4812"/>
    <w:rsid w:val="007D11A3"/>
    <w:rsid w:val="007D347C"/>
    <w:rsid w:val="007D46F7"/>
    <w:rsid w:val="007D63F4"/>
    <w:rsid w:val="007F2723"/>
    <w:rsid w:val="007F6CCB"/>
    <w:rsid w:val="00801217"/>
    <w:rsid w:val="008041AA"/>
    <w:rsid w:val="00812C13"/>
    <w:rsid w:val="00824BC8"/>
    <w:rsid w:val="00832C8B"/>
    <w:rsid w:val="0084088B"/>
    <w:rsid w:val="008517B6"/>
    <w:rsid w:val="008572EB"/>
    <w:rsid w:val="008577B5"/>
    <w:rsid w:val="00861517"/>
    <w:rsid w:val="008647AC"/>
    <w:rsid w:val="00864F4F"/>
    <w:rsid w:val="00866603"/>
    <w:rsid w:val="00884491"/>
    <w:rsid w:val="00887B72"/>
    <w:rsid w:val="008A3460"/>
    <w:rsid w:val="008B0CD7"/>
    <w:rsid w:val="008B1551"/>
    <w:rsid w:val="008C4225"/>
    <w:rsid w:val="008C7E4C"/>
    <w:rsid w:val="008E0B27"/>
    <w:rsid w:val="008E2DE5"/>
    <w:rsid w:val="008E3792"/>
    <w:rsid w:val="008E59AA"/>
    <w:rsid w:val="008F2E99"/>
    <w:rsid w:val="008F48D6"/>
    <w:rsid w:val="00902635"/>
    <w:rsid w:val="00903D3B"/>
    <w:rsid w:val="00910E36"/>
    <w:rsid w:val="0091563F"/>
    <w:rsid w:val="00916A38"/>
    <w:rsid w:val="00923307"/>
    <w:rsid w:val="00935341"/>
    <w:rsid w:val="009543AD"/>
    <w:rsid w:val="0095547E"/>
    <w:rsid w:val="00963810"/>
    <w:rsid w:val="00964902"/>
    <w:rsid w:val="00972D36"/>
    <w:rsid w:val="00977EA5"/>
    <w:rsid w:val="009849ED"/>
    <w:rsid w:val="00985249"/>
    <w:rsid w:val="00985550"/>
    <w:rsid w:val="00997E0E"/>
    <w:rsid w:val="009A0912"/>
    <w:rsid w:val="009B5648"/>
    <w:rsid w:val="009B6CA9"/>
    <w:rsid w:val="009C4BB2"/>
    <w:rsid w:val="009D02CA"/>
    <w:rsid w:val="009D7A39"/>
    <w:rsid w:val="009E09D8"/>
    <w:rsid w:val="009E156A"/>
    <w:rsid w:val="009E18F8"/>
    <w:rsid w:val="009E7DEA"/>
    <w:rsid w:val="009F1F25"/>
    <w:rsid w:val="009F4989"/>
    <w:rsid w:val="00A0245A"/>
    <w:rsid w:val="00A02FD7"/>
    <w:rsid w:val="00A14E84"/>
    <w:rsid w:val="00A2268F"/>
    <w:rsid w:val="00A24B12"/>
    <w:rsid w:val="00A24B3A"/>
    <w:rsid w:val="00A45132"/>
    <w:rsid w:val="00A46EDD"/>
    <w:rsid w:val="00A52F91"/>
    <w:rsid w:val="00A62BA5"/>
    <w:rsid w:val="00A65F4D"/>
    <w:rsid w:val="00A67B5D"/>
    <w:rsid w:val="00A7233A"/>
    <w:rsid w:val="00A804DC"/>
    <w:rsid w:val="00A849CD"/>
    <w:rsid w:val="00A9789C"/>
    <w:rsid w:val="00AA0D92"/>
    <w:rsid w:val="00AA17FB"/>
    <w:rsid w:val="00AB2E74"/>
    <w:rsid w:val="00AB3550"/>
    <w:rsid w:val="00AC49BD"/>
    <w:rsid w:val="00AC4ADB"/>
    <w:rsid w:val="00AC5BB1"/>
    <w:rsid w:val="00AD22BD"/>
    <w:rsid w:val="00AE17F6"/>
    <w:rsid w:val="00AE2874"/>
    <w:rsid w:val="00AE7255"/>
    <w:rsid w:val="00AF02C1"/>
    <w:rsid w:val="00B024D8"/>
    <w:rsid w:val="00B147D9"/>
    <w:rsid w:val="00B3346D"/>
    <w:rsid w:val="00B53131"/>
    <w:rsid w:val="00B56A6A"/>
    <w:rsid w:val="00B577C1"/>
    <w:rsid w:val="00B660CB"/>
    <w:rsid w:val="00B66491"/>
    <w:rsid w:val="00B728F1"/>
    <w:rsid w:val="00B74E19"/>
    <w:rsid w:val="00B76DC1"/>
    <w:rsid w:val="00B8415E"/>
    <w:rsid w:val="00BB6877"/>
    <w:rsid w:val="00BC595F"/>
    <w:rsid w:val="00BD0DBA"/>
    <w:rsid w:val="00BD669A"/>
    <w:rsid w:val="00BD67F0"/>
    <w:rsid w:val="00BE0E1F"/>
    <w:rsid w:val="00BE2A79"/>
    <w:rsid w:val="00BE7FED"/>
    <w:rsid w:val="00BF1D5A"/>
    <w:rsid w:val="00BF47C1"/>
    <w:rsid w:val="00BF4E50"/>
    <w:rsid w:val="00BF50E4"/>
    <w:rsid w:val="00BF619F"/>
    <w:rsid w:val="00BF7411"/>
    <w:rsid w:val="00C03032"/>
    <w:rsid w:val="00C03F47"/>
    <w:rsid w:val="00C119DE"/>
    <w:rsid w:val="00C37B01"/>
    <w:rsid w:val="00C60830"/>
    <w:rsid w:val="00C75A7D"/>
    <w:rsid w:val="00C761DE"/>
    <w:rsid w:val="00C76B55"/>
    <w:rsid w:val="00C921CD"/>
    <w:rsid w:val="00C976DE"/>
    <w:rsid w:val="00CA1B4D"/>
    <w:rsid w:val="00CA4E49"/>
    <w:rsid w:val="00CB30D5"/>
    <w:rsid w:val="00CB46CC"/>
    <w:rsid w:val="00CC6C76"/>
    <w:rsid w:val="00CD2148"/>
    <w:rsid w:val="00CE1EAF"/>
    <w:rsid w:val="00CE7E6E"/>
    <w:rsid w:val="00CF7CFA"/>
    <w:rsid w:val="00D02866"/>
    <w:rsid w:val="00D17655"/>
    <w:rsid w:val="00D47826"/>
    <w:rsid w:val="00D840E9"/>
    <w:rsid w:val="00D9049C"/>
    <w:rsid w:val="00D92683"/>
    <w:rsid w:val="00D954AD"/>
    <w:rsid w:val="00D95B69"/>
    <w:rsid w:val="00D96669"/>
    <w:rsid w:val="00DA0759"/>
    <w:rsid w:val="00DA087C"/>
    <w:rsid w:val="00DA2E8D"/>
    <w:rsid w:val="00DB0ADE"/>
    <w:rsid w:val="00DB1A30"/>
    <w:rsid w:val="00DB3EF8"/>
    <w:rsid w:val="00DB50A7"/>
    <w:rsid w:val="00DC2B0E"/>
    <w:rsid w:val="00DD3870"/>
    <w:rsid w:val="00DD7B1D"/>
    <w:rsid w:val="00DE23E7"/>
    <w:rsid w:val="00DE75CB"/>
    <w:rsid w:val="00DF711F"/>
    <w:rsid w:val="00DF7538"/>
    <w:rsid w:val="00E007B3"/>
    <w:rsid w:val="00E00972"/>
    <w:rsid w:val="00E06CA9"/>
    <w:rsid w:val="00E07351"/>
    <w:rsid w:val="00E10612"/>
    <w:rsid w:val="00E12745"/>
    <w:rsid w:val="00E15405"/>
    <w:rsid w:val="00E2022A"/>
    <w:rsid w:val="00E34931"/>
    <w:rsid w:val="00E42A6C"/>
    <w:rsid w:val="00E53D00"/>
    <w:rsid w:val="00E5542B"/>
    <w:rsid w:val="00E658AA"/>
    <w:rsid w:val="00E706FB"/>
    <w:rsid w:val="00E709CC"/>
    <w:rsid w:val="00E81D88"/>
    <w:rsid w:val="00EA345E"/>
    <w:rsid w:val="00EA5D02"/>
    <w:rsid w:val="00EA6F64"/>
    <w:rsid w:val="00EA70AB"/>
    <w:rsid w:val="00EC44EB"/>
    <w:rsid w:val="00EC6D1D"/>
    <w:rsid w:val="00ED3F72"/>
    <w:rsid w:val="00ED640F"/>
    <w:rsid w:val="00ED7497"/>
    <w:rsid w:val="00EE12A9"/>
    <w:rsid w:val="00EF14DE"/>
    <w:rsid w:val="00EF41C5"/>
    <w:rsid w:val="00F0178C"/>
    <w:rsid w:val="00F02FF0"/>
    <w:rsid w:val="00F06C00"/>
    <w:rsid w:val="00F07D3C"/>
    <w:rsid w:val="00F11F9D"/>
    <w:rsid w:val="00F121C8"/>
    <w:rsid w:val="00F15BE9"/>
    <w:rsid w:val="00F24249"/>
    <w:rsid w:val="00F25A59"/>
    <w:rsid w:val="00F27D65"/>
    <w:rsid w:val="00F42F34"/>
    <w:rsid w:val="00F5247B"/>
    <w:rsid w:val="00F536BA"/>
    <w:rsid w:val="00F57A27"/>
    <w:rsid w:val="00F6164F"/>
    <w:rsid w:val="00F75170"/>
    <w:rsid w:val="00F805C5"/>
    <w:rsid w:val="00F960F0"/>
    <w:rsid w:val="00FA3A68"/>
    <w:rsid w:val="00FB10AE"/>
    <w:rsid w:val="00FD01C8"/>
    <w:rsid w:val="00FD6F96"/>
    <w:rsid w:val="00FE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223F2"/>
  <w15:docId w15:val="{7012AF9C-6C65-4C44-9158-9B409A60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1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4D"/>
    <w:rPr>
      <w:rFonts w:ascii="Tahoma" w:hAnsi="Tahoma" w:cs="Tahoma"/>
      <w:sz w:val="16"/>
      <w:szCs w:val="16"/>
    </w:rPr>
  </w:style>
  <w:style w:type="paragraph" w:styleId="ListParagraph">
    <w:name w:val="List Paragraph"/>
    <w:basedOn w:val="Normal"/>
    <w:uiPriority w:val="34"/>
    <w:qFormat/>
    <w:rsid w:val="00AB3550"/>
    <w:pPr>
      <w:ind w:left="720"/>
      <w:contextualSpacing/>
    </w:pPr>
  </w:style>
  <w:style w:type="character" w:styleId="LineNumber">
    <w:name w:val="line number"/>
    <w:basedOn w:val="DefaultParagraphFont"/>
    <w:uiPriority w:val="99"/>
    <w:semiHidden/>
    <w:unhideWhenUsed/>
    <w:rsid w:val="00D92683"/>
  </w:style>
  <w:style w:type="character" w:styleId="Hyperlink">
    <w:name w:val="Hyperlink"/>
    <w:basedOn w:val="DefaultParagraphFont"/>
    <w:uiPriority w:val="99"/>
    <w:unhideWhenUsed/>
    <w:rsid w:val="007B67E2"/>
    <w:rPr>
      <w:color w:val="0000FF" w:themeColor="hyperlink"/>
      <w:u w:val="single"/>
    </w:rPr>
  </w:style>
  <w:style w:type="character" w:customStyle="1" w:styleId="UnresolvedMention1">
    <w:name w:val="Unresolved Mention1"/>
    <w:basedOn w:val="DefaultParagraphFont"/>
    <w:uiPriority w:val="99"/>
    <w:semiHidden/>
    <w:unhideWhenUsed/>
    <w:rsid w:val="00903D3B"/>
    <w:rPr>
      <w:color w:val="808080"/>
      <w:shd w:val="clear" w:color="auto" w:fill="E6E6E6"/>
    </w:rPr>
  </w:style>
  <w:style w:type="character" w:styleId="FollowedHyperlink">
    <w:name w:val="FollowedHyperlink"/>
    <w:basedOn w:val="DefaultParagraphFont"/>
    <w:uiPriority w:val="99"/>
    <w:semiHidden/>
    <w:unhideWhenUsed/>
    <w:rsid w:val="00903D3B"/>
    <w:rPr>
      <w:color w:val="800080" w:themeColor="followedHyperlink"/>
      <w:u w:val="single"/>
    </w:rPr>
  </w:style>
  <w:style w:type="paragraph" w:styleId="Header">
    <w:name w:val="header"/>
    <w:basedOn w:val="Normal"/>
    <w:link w:val="HeaderChar"/>
    <w:uiPriority w:val="99"/>
    <w:unhideWhenUsed/>
    <w:rsid w:val="00DB5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0A7"/>
  </w:style>
  <w:style w:type="paragraph" w:styleId="Footer">
    <w:name w:val="footer"/>
    <w:basedOn w:val="Normal"/>
    <w:link w:val="FooterChar"/>
    <w:uiPriority w:val="99"/>
    <w:unhideWhenUsed/>
    <w:rsid w:val="00DB5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496">
      <w:bodyDiv w:val="1"/>
      <w:marLeft w:val="0"/>
      <w:marRight w:val="0"/>
      <w:marTop w:val="0"/>
      <w:marBottom w:val="0"/>
      <w:divBdr>
        <w:top w:val="none" w:sz="0" w:space="0" w:color="auto"/>
        <w:left w:val="none" w:sz="0" w:space="0" w:color="auto"/>
        <w:bottom w:val="none" w:sz="0" w:space="0" w:color="auto"/>
        <w:right w:val="none" w:sz="0" w:space="0" w:color="auto"/>
      </w:divBdr>
    </w:div>
    <w:div w:id="1415397616">
      <w:bodyDiv w:val="1"/>
      <w:marLeft w:val="0"/>
      <w:marRight w:val="0"/>
      <w:marTop w:val="0"/>
      <w:marBottom w:val="0"/>
      <w:divBdr>
        <w:top w:val="none" w:sz="0" w:space="0" w:color="auto"/>
        <w:left w:val="none" w:sz="0" w:space="0" w:color="auto"/>
        <w:bottom w:val="none" w:sz="0" w:space="0" w:color="auto"/>
        <w:right w:val="none" w:sz="0" w:space="0" w:color="auto"/>
      </w:divBdr>
    </w:div>
    <w:div w:id="209898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9F480-4799-4F36-8CA2-5EBFE51E4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Anna Alkhub</cp:lastModifiedBy>
  <cp:revision>2</cp:revision>
  <cp:lastPrinted>2023-07-14T15:58:00Z</cp:lastPrinted>
  <dcterms:created xsi:type="dcterms:W3CDTF">2023-10-09T20:02:00Z</dcterms:created>
  <dcterms:modified xsi:type="dcterms:W3CDTF">2023-10-09T20:02:00Z</dcterms:modified>
</cp:coreProperties>
</file>